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fven ROBERE GT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fven ROBERE GT; Rowan Cockett</dc:creator>
  <cp:keywords>La Palma, Earthquakes</cp:keywords>
  <dcterms:created xsi:type="dcterms:W3CDTF">2025-08-13T03:16:58Z</dcterms:created>
  <dcterms:modified xsi:type="dcterms:W3CDTF">2025-08-13T03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